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082618ED" w:rsidR="00DB5E70" w:rsidRPr="008900E3" w:rsidRDefault="008900E3" w:rsidP="00DB5E70">
      <w:pPr>
        <w:rPr>
          <w:b/>
        </w:rPr>
      </w:pPr>
      <w:r w:rsidRPr="008900E3">
        <w:rPr>
          <w:b/>
        </w:rPr>
        <w:t>Expressions and Equations (8.EE.</w:t>
      </w:r>
      <w:r w:rsidR="00826C0B">
        <w:rPr>
          <w:b/>
        </w:rPr>
        <w:t>8b</w:t>
      </w:r>
      <w:r w:rsidRPr="008900E3">
        <w:rPr>
          <w:b/>
        </w:rPr>
        <w:t>)</w:t>
      </w:r>
    </w:p>
    <w:p w14:paraId="206D08D0" w14:textId="77777777" w:rsidR="00DB5E70" w:rsidRDefault="00DB5E70" w:rsidP="00DB5E70"/>
    <w:p w14:paraId="10445917" w14:textId="0EB4EB12" w:rsidR="00826C0B" w:rsidRDefault="00826C0B" w:rsidP="00826C0B">
      <w:pPr>
        <w:jc w:val="center"/>
        <w:rPr>
          <w:sz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8"/>
                    </w:rPr>
                    <m:t xml:space="preserve"> 4x-y=6</m:t>
                  </m:r>
                </m:e>
                <m:e>
                  <m:r>
                    <w:rPr>
                      <w:rFonts w:ascii="Cambria Math" w:hAnsi="Cambria Math"/>
                      <w:sz w:val="28"/>
                    </w:rPr>
                    <m:t>-4x+y=8</m:t>
                  </m:r>
                </m:e>
              </m:eqArr>
            </m:e>
          </m:d>
        </m:oMath>
      </m:oMathPara>
    </w:p>
    <w:p w14:paraId="11F7DCFF" w14:textId="75170C6B" w:rsidR="00DB5E70" w:rsidRPr="00DB5E70" w:rsidRDefault="00826C0B" w:rsidP="00DB5E70">
      <w:pPr>
        <w:rPr>
          <w:sz w:val="28"/>
        </w:rPr>
      </w:pPr>
      <w:r>
        <w:rPr>
          <w:sz w:val="28"/>
        </w:rPr>
        <w:t xml:space="preserve">Which statement correctly describes the system of equations shown? 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DB5E70" w14:paraId="690F12B7" w14:textId="77777777" w:rsidTr="008900E3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8900E3">
        <w:tc>
          <w:tcPr>
            <w:tcW w:w="3528" w:type="dxa"/>
          </w:tcPr>
          <w:p w14:paraId="024DF8A3" w14:textId="5634E021" w:rsidR="00DB5E70" w:rsidRDefault="00DB5E70" w:rsidP="00DB5E70">
            <w:r>
              <w:t xml:space="preserve">A. </w:t>
            </w:r>
            <w:r w:rsidR="00826C0B">
              <w:t>The system has no solution because the graph of the system represents the same line.</w:t>
            </w:r>
          </w:p>
          <w:p w14:paraId="044825E3" w14:textId="1BD906A0" w:rsidR="00DB5E70" w:rsidRDefault="00DB5E70" w:rsidP="00DB5E70"/>
          <w:p w14:paraId="6FDFE304" w14:textId="7B1507D0" w:rsidR="008900E3" w:rsidRDefault="008900E3" w:rsidP="00DB5E70"/>
          <w:p w14:paraId="70D99E09" w14:textId="77777777" w:rsidR="008900E3" w:rsidRDefault="008900E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47C5E976" w:rsidR="00972848" w:rsidRDefault="00972848" w:rsidP="00DB5E70"/>
        </w:tc>
      </w:tr>
      <w:tr w:rsidR="00DB5E70" w14:paraId="15086042" w14:textId="77777777" w:rsidTr="008900E3">
        <w:tc>
          <w:tcPr>
            <w:tcW w:w="3528" w:type="dxa"/>
          </w:tcPr>
          <w:p w14:paraId="55A50FDE" w14:textId="4CCFAED1" w:rsidR="00DB5E70" w:rsidRDefault="00DB5E70" w:rsidP="00DB5E70">
            <w:r>
              <w:t xml:space="preserve">B. </w:t>
            </w:r>
            <w:r w:rsidR="00826C0B">
              <w:t>The system has no solution because the graph of the system represents parallel lines.</w:t>
            </w:r>
          </w:p>
          <w:p w14:paraId="385E880C" w14:textId="6790B9A0" w:rsidR="00DB5E70" w:rsidRDefault="00DB5E70" w:rsidP="00DB5E70">
            <w:r>
              <w:t xml:space="preserve">  </w:t>
            </w:r>
          </w:p>
          <w:p w14:paraId="362E20CB" w14:textId="22ACD447" w:rsidR="008900E3" w:rsidRDefault="008900E3" w:rsidP="00DB5E70"/>
          <w:p w14:paraId="5B587B09" w14:textId="77777777" w:rsidR="008900E3" w:rsidRDefault="008900E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8900E3">
        <w:tc>
          <w:tcPr>
            <w:tcW w:w="3528" w:type="dxa"/>
          </w:tcPr>
          <w:p w14:paraId="7D618396" w14:textId="01152323" w:rsidR="00DB5E70" w:rsidRDefault="00DB5E70" w:rsidP="00DB5E70">
            <w:r>
              <w:t xml:space="preserve">C. </w:t>
            </w:r>
            <w:r w:rsidR="00826C0B">
              <w:t xml:space="preserve">The system has infinitely many solutions because the graph of the system represents the same line. </w:t>
            </w:r>
          </w:p>
          <w:p w14:paraId="210219DD" w14:textId="6C7500E7" w:rsidR="00DB5E70" w:rsidRDefault="00DB5E70" w:rsidP="00DB5E70">
            <w:r>
              <w:t xml:space="preserve">  </w:t>
            </w:r>
          </w:p>
          <w:p w14:paraId="5FB088B0" w14:textId="1278C200" w:rsidR="008900E3" w:rsidRDefault="008900E3" w:rsidP="00DB5E70"/>
          <w:p w14:paraId="3DB7295B" w14:textId="77777777" w:rsidR="008900E3" w:rsidRDefault="008900E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DB5E70" w14:paraId="57C2A716" w14:textId="77777777" w:rsidTr="008900E3">
        <w:tc>
          <w:tcPr>
            <w:tcW w:w="3528" w:type="dxa"/>
          </w:tcPr>
          <w:p w14:paraId="7DCB8B98" w14:textId="596BD9DA" w:rsidR="00DB5E70" w:rsidRDefault="00DB5E70" w:rsidP="00DB5E70">
            <w:r>
              <w:t xml:space="preserve">D. </w:t>
            </w:r>
            <w:r w:rsidR="00826C0B">
              <w:t xml:space="preserve">The system has infinitely many solutions because the graph of the system represents parallel lines. </w:t>
            </w:r>
          </w:p>
          <w:p w14:paraId="04B7338B" w14:textId="36BA5A1B" w:rsidR="00DB5E70" w:rsidRDefault="00DB5E70" w:rsidP="00DB5E70">
            <w:r>
              <w:t xml:space="preserve"> </w:t>
            </w:r>
          </w:p>
          <w:p w14:paraId="261F93AE" w14:textId="247133D5" w:rsidR="008900E3" w:rsidRDefault="008900E3" w:rsidP="00DB5E70"/>
          <w:p w14:paraId="25DE4002" w14:textId="77777777" w:rsidR="008900E3" w:rsidRDefault="008900E3" w:rsidP="00DB5E70"/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447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221A70FC" w14:textId="77777777" w:rsidR="00826C0B" w:rsidRDefault="00DB5E70" w:rsidP="00826C0B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7" w:history="1">
        <w:r w:rsidR="00826C0B">
          <w:rPr>
            <w:rStyle w:val="Hyperlink"/>
          </w:rPr>
          <w:t>https://assessmentresource.org/wp-content/uploads/2019/08/Grade-8-Math-Item-Set-2018.pdf</w:t>
        </w:r>
      </w:hyperlink>
    </w:p>
    <w:p w14:paraId="60F3BE85" w14:textId="04239776" w:rsidR="00DB5E70" w:rsidRDefault="00826C0B" w:rsidP="00DB5E70">
      <w:r>
        <w:t>Item M21566P</w:t>
      </w:r>
      <w:bookmarkStart w:id="0" w:name="_GoBack"/>
      <w:bookmarkEnd w:id="0"/>
    </w:p>
    <w:sectPr w:rsidR="00DB5E70" w:rsidSect="008900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B2D78"/>
    <w:rsid w:val="00826C0B"/>
    <w:rsid w:val="008900E3"/>
    <w:rsid w:val="00972848"/>
    <w:rsid w:val="009F0BB7"/>
    <w:rsid w:val="00B05FF6"/>
    <w:rsid w:val="00B10A24"/>
    <w:rsid w:val="00B761DD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8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7DFE9-BB16-4406-89D8-DF61E7314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DC9E19-B8DB-4270-8325-1863770E9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FAC5E4-FBAA-4A5D-9704-28F900EC3B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32:00Z</dcterms:created>
  <dcterms:modified xsi:type="dcterms:W3CDTF">2019-10-2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